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4-11-29T14:26:32Z</dcterms:created>
  <dcterms:modified xsi:type="dcterms:W3CDTF">2024-11-29T14: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port of the Open Qualitative Research Working Group</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44820</vt:lpwstr>
  </property>
</Properties>
</file>